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r>
        <w:t>Intro to Programming (Python)</w:t>
      </w:r>
    </w:p>
    <w:p w14:paraId="65124030" w14:textId="4274DCF5" w:rsidR="00184D46" w:rsidRPr="00184D46" w:rsidRDefault="00184D46" w:rsidP="00184D46">
      <w:pPr>
        <w:pStyle w:val="Subtitle"/>
      </w:pPr>
      <w:r w:rsidRPr="00184D46">
        <w:t>Assignment 0</w:t>
      </w:r>
      <w:r w:rsidR="002444EC">
        <w:t>2</w:t>
      </w:r>
      <w:r w:rsidR="00C03B4B">
        <w:t xml:space="preserve"> 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52F72873" w14:textId="12EB8705" w:rsidR="002444EC" w:rsidRDefault="002444EC" w:rsidP="00184D46">
      <w:r w:rsidRPr="002444EC">
        <w:t>In this activity, you learn about built-in functions and operators</w:t>
      </w:r>
      <w:r w:rsidR="009F451B">
        <w:t>,</w:t>
      </w:r>
      <w:r w:rsidRPr="002444EC">
        <w:t xml:space="preserve"> what </w:t>
      </w:r>
      <w:r w:rsidR="009F451B" w:rsidRPr="002444EC">
        <w:t xml:space="preserve">are </w:t>
      </w:r>
      <w:r w:rsidRPr="002444EC">
        <w:t>they</w:t>
      </w:r>
      <w:r w:rsidR="009F451B">
        <w:t>,</w:t>
      </w:r>
      <w:r w:rsidRPr="002444EC">
        <w:t xml:space="preserve"> and how you use them. You also learn how to create demonstration scripts and document your knowledge.</w:t>
      </w:r>
    </w:p>
    <w:p w14:paraId="2F00D994" w14:textId="5E408C63" w:rsidR="00184D46" w:rsidRDefault="00184D46" w:rsidP="00184D46">
      <w:r>
        <w:t>This assignment include</w:t>
      </w:r>
      <w:r w:rsidR="00CF0464">
        <w:t>s</w:t>
      </w:r>
      <w:r>
        <w:t xml:space="preserve"> the following tasks:</w:t>
      </w:r>
    </w:p>
    <w:p w14:paraId="7767B5A8" w14:textId="7767FE6D" w:rsidR="00CF775D" w:rsidRDefault="00CF775D" w:rsidP="00CF775D">
      <w:pPr>
        <w:pStyle w:val="ListParagraph"/>
        <w:numPr>
          <w:ilvl w:val="0"/>
          <w:numId w:val="2"/>
        </w:numPr>
      </w:pPr>
      <w:r>
        <w:t>Watch the module videos.</w:t>
      </w:r>
    </w:p>
    <w:p w14:paraId="6B98992D" w14:textId="38CD048F" w:rsidR="00B109F6" w:rsidRDefault="00B109F6" w:rsidP="00CF775D">
      <w:pPr>
        <w:pStyle w:val="ListParagraph"/>
        <w:numPr>
          <w:ilvl w:val="0"/>
          <w:numId w:val="2"/>
        </w:numPr>
      </w:pPr>
      <w:r>
        <w:t>Read a book chapter.</w:t>
      </w:r>
    </w:p>
    <w:p w14:paraId="463889C4" w14:textId="77777777" w:rsidR="00C03B4B" w:rsidRDefault="00C03B4B" w:rsidP="00C03B4B">
      <w:pPr>
        <w:pStyle w:val="ListParagraph"/>
        <w:numPr>
          <w:ilvl w:val="0"/>
          <w:numId w:val="2"/>
        </w:numPr>
      </w:pPr>
      <w:r>
        <w:t>Review some web pages.</w:t>
      </w:r>
    </w:p>
    <w:p w14:paraId="0E8845E4" w14:textId="0E26977E" w:rsidR="00BE3452" w:rsidRDefault="00BE3452" w:rsidP="00BE3452">
      <w:pPr>
        <w:pStyle w:val="ListParagraph"/>
        <w:numPr>
          <w:ilvl w:val="0"/>
          <w:numId w:val="2"/>
        </w:numPr>
      </w:pPr>
      <w:r>
        <w:t>Watch the additio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2833A8B3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Submit your work.</w:t>
      </w:r>
    </w:p>
    <w:p w14:paraId="46426D66" w14:textId="77777777" w:rsidR="00C03B4B" w:rsidRDefault="00C03B4B" w:rsidP="00C03B4B">
      <w:r>
        <w:t>We are trying to answer the following questions:</w:t>
      </w:r>
    </w:p>
    <w:p w14:paraId="0B8F632D" w14:textId="42C5B63D" w:rsidR="00C03B4B" w:rsidRDefault="00C03B4B" w:rsidP="00422C7D">
      <w:pPr>
        <w:pStyle w:val="ListParagraph"/>
        <w:numPr>
          <w:ilvl w:val="0"/>
          <w:numId w:val="26"/>
        </w:numPr>
      </w:pPr>
      <w:r>
        <w:t>What is data?</w:t>
      </w:r>
    </w:p>
    <w:p w14:paraId="16DC5BDD" w14:textId="4C53E006" w:rsidR="00C03B4B" w:rsidRPr="00F2121D" w:rsidRDefault="00C03B4B" w:rsidP="00422C7D">
      <w:pPr>
        <w:pStyle w:val="ListParagraph"/>
        <w:numPr>
          <w:ilvl w:val="0"/>
          <w:numId w:val="26"/>
        </w:numPr>
      </w:pPr>
      <w:r>
        <w:t>How do you d</w:t>
      </w:r>
      <w:r w:rsidRPr="00F2121D">
        <w:t>eclar</w:t>
      </w:r>
      <w:r w:rsidR="009F451B">
        <w:t>e</w:t>
      </w:r>
      <w:r>
        <w:t xml:space="preserve"> and assign values</w:t>
      </w:r>
      <w:r w:rsidR="009F451B">
        <w:t xml:space="preserve"> to</w:t>
      </w:r>
      <w:r w:rsidRPr="00F2121D">
        <w:t xml:space="preserve"> </w:t>
      </w:r>
      <w:r>
        <w:t>c</w:t>
      </w:r>
      <w:r w:rsidRPr="00F2121D">
        <w:t>onstants</w:t>
      </w:r>
      <w:r>
        <w:t xml:space="preserve"> and</w:t>
      </w:r>
      <w:r w:rsidRPr="00F2121D">
        <w:t xml:space="preserve"> </w:t>
      </w:r>
      <w:r>
        <w:t>v</w:t>
      </w:r>
      <w:r w:rsidRPr="00F2121D">
        <w:t>ariables</w:t>
      </w:r>
      <w:r>
        <w:t>?</w:t>
      </w:r>
    </w:p>
    <w:p w14:paraId="511E1275" w14:textId="01ED8770" w:rsidR="00C03B4B" w:rsidRPr="00F2121D" w:rsidRDefault="00C03B4B" w:rsidP="00422C7D">
      <w:pPr>
        <w:pStyle w:val="ListParagraph"/>
        <w:numPr>
          <w:ilvl w:val="0"/>
          <w:numId w:val="26"/>
        </w:numPr>
      </w:pPr>
      <w:r>
        <w:t>How do you work with d</w:t>
      </w:r>
      <w:r w:rsidRPr="00F2121D">
        <w:t xml:space="preserve">ata </w:t>
      </w:r>
      <w:r>
        <w:t>t</w:t>
      </w:r>
      <w:r w:rsidRPr="00F2121D">
        <w:t>ypes</w:t>
      </w:r>
      <w:r>
        <w:t>?</w:t>
      </w:r>
    </w:p>
    <w:p w14:paraId="49B2BD88" w14:textId="2C440641" w:rsidR="00C03B4B" w:rsidRPr="00F2121D" w:rsidRDefault="00BE3452" w:rsidP="00422C7D">
      <w:pPr>
        <w:pStyle w:val="ListParagraph"/>
        <w:numPr>
          <w:ilvl w:val="0"/>
          <w:numId w:val="26"/>
        </w:numPr>
      </w:pPr>
      <w:r>
        <w:t>What are Functions (</w:t>
      </w:r>
      <w:r w:rsidR="00C03B4B" w:rsidRPr="00F2121D">
        <w:t>Methods</w:t>
      </w:r>
      <w:r>
        <w:t>)?</w:t>
      </w:r>
    </w:p>
    <w:p w14:paraId="39460805" w14:textId="2C3F87C7" w:rsidR="00C03B4B" w:rsidRPr="00F2121D" w:rsidRDefault="00BE3452" w:rsidP="00422C7D">
      <w:pPr>
        <w:pStyle w:val="ListParagraph"/>
        <w:numPr>
          <w:ilvl w:val="0"/>
          <w:numId w:val="26"/>
        </w:numPr>
      </w:pPr>
      <w:r>
        <w:t>What are O</w:t>
      </w:r>
      <w:r w:rsidR="00C03B4B" w:rsidRPr="00F2121D">
        <w:t>peration</w:t>
      </w:r>
      <w:r w:rsidR="00C03B4B">
        <w:t>al</w:t>
      </w:r>
      <w:r w:rsidR="00C03B4B" w:rsidRPr="00F2121D">
        <w:t xml:space="preserve"> Constructs</w:t>
      </w:r>
      <w:r>
        <w:t xml:space="preserve"> (Operators)?</w:t>
      </w:r>
    </w:p>
    <w:p w14:paraId="634EF52E" w14:textId="77777777" w:rsidR="000C018F" w:rsidRPr="00F2121D" w:rsidRDefault="000C018F" w:rsidP="000C018F">
      <w:pPr>
        <w:pStyle w:val="ListParagraph"/>
        <w:numPr>
          <w:ilvl w:val="0"/>
          <w:numId w:val="26"/>
        </w:numPr>
      </w:pPr>
      <w:r>
        <w:t>How do you use c</w:t>
      </w:r>
      <w:r w:rsidRPr="00F2121D">
        <w:t>oncatenation</w:t>
      </w:r>
      <w:r>
        <w:t>?</w:t>
      </w:r>
    </w:p>
    <w:p w14:paraId="4EAE6E19" w14:textId="662F768F" w:rsidR="00C03B4B" w:rsidRPr="00F2121D" w:rsidRDefault="00BE3452" w:rsidP="00422C7D">
      <w:pPr>
        <w:pStyle w:val="ListParagraph"/>
        <w:numPr>
          <w:ilvl w:val="0"/>
          <w:numId w:val="26"/>
        </w:numPr>
      </w:pPr>
      <w:r>
        <w:t>What is the difference between v</w:t>
      </w:r>
      <w:r w:rsidR="00C03B4B" w:rsidRPr="00F2121D">
        <w:t xml:space="preserve">alue </w:t>
      </w:r>
      <w:r>
        <w:t>and</w:t>
      </w:r>
      <w:r w:rsidR="00C03B4B" w:rsidRPr="00F2121D">
        <w:t xml:space="preserve"> </w:t>
      </w:r>
      <w:r>
        <w:t>r</w:t>
      </w:r>
      <w:r w:rsidR="00C03B4B" w:rsidRPr="00F2121D">
        <w:t xml:space="preserve">eference </w:t>
      </w:r>
      <w:r>
        <w:t>t</w:t>
      </w:r>
      <w:r w:rsidR="00C03B4B" w:rsidRPr="00F2121D">
        <w:t>ypes</w:t>
      </w:r>
      <w:r>
        <w:t>?</w:t>
      </w:r>
    </w:p>
    <w:p w14:paraId="0247370B" w14:textId="77777777" w:rsidR="00BE3452" w:rsidRDefault="00BE3452">
      <w:pPr>
        <w:rPr>
          <w:rFonts w:asciiTheme="majorHAnsi" w:eastAsiaTheme="majorEastAsia" w:hAnsiTheme="majorHAnsi" w:cstheme="majorBidi"/>
          <w:b/>
          <w:sz w:val="36"/>
          <w:szCs w:val="36"/>
        </w:rPr>
      </w:pPr>
      <w:r>
        <w:br w:type="page"/>
      </w:r>
    </w:p>
    <w:p w14:paraId="5038109E" w14:textId="598945CA" w:rsidR="00184D46" w:rsidRDefault="00184D46" w:rsidP="00184D46">
      <w:pPr>
        <w:pStyle w:val="Heading1"/>
      </w:pPr>
      <w:r>
        <w:lastRenderedPageBreak/>
        <w:t>Assignment Steps</w:t>
      </w:r>
    </w:p>
    <w:p w14:paraId="33C2159F" w14:textId="77777777" w:rsidR="00BE3452" w:rsidRDefault="00BE3452" w:rsidP="00BE3452">
      <w:r>
        <w:t xml:space="preserve">The following assignment steps ask you to read about, perform, and write about programming. </w:t>
      </w:r>
    </w:p>
    <w:p w14:paraId="565B44B8" w14:textId="643365D0" w:rsidR="00BE3452" w:rsidRDefault="00BE3452" w:rsidP="00BE3452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558720D8" w14:textId="2784E594" w:rsidR="00CF775D" w:rsidRDefault="00CF775D" w:rsidP="00CF775D">
      <w:pPr>
        <w:pStyle w:val="Heading2"/>
      </w:pPr>
      <w:r>
        <w:t>Step 1 - Watch the following videos</w:t>
      </w:r>
    </w:p>
    <w:p w14:paraId="3C03E220" w14:textId="77777777" w:rsidR="00CF775D" w:rsidRDefault="00CF775D" w:rsidP="00CF775D">
      <w:pPr>
        <w:rPr>
          <w:b/>
          <w:bCs/>
          <w:color w:val="FF0000"/>
        </w:rPr>
      </w:pPr>
      <w:bookmarkStart w:id="0" w:name="_Hlk19260317"/>
      <w:r>
        <w:t xml:space="preserve">Please watch my course videos. You can find the course video </w:t>
      </w:r>
      <w:r w:rsidRPr="00E44F97">
        <w:rPr>
          <w:b/>
          <w:bCs/>
        </w:rPr>
        <w:t>links on Canvas</w:t>
      </w:r>
      <w:r>
        <w:t>.</w:t>
      </w:r>
      <w:r w:rsidRPr="00CB099A">
        <w:rPr>
          <w:b/>
          <w:bCs/>
          <w:color w:val="FF0000"/>
        </w:rPr>
        <w:t xml:space="preserve"> </w:t>
      </w:r>
    </w:p>
    <w:bookmarkEnd w:id="0"/>
    <w:p w14:paraId="36218F28" w14:textId="77777777" w:rsidR="00B109F6" w:rsidRDefault="00B109F6" w:rsidP="00B109F6">
      <w:pPr>
        <w:pStyle w:val="Heading2"/>
      </w:pPr>
      <w:r>
        <w:t>Step 2 - Read a book chapter</w:t>
      </w:r>
    </w:p>
    <w:p w14:paraId="407DC78D" w14:textId="00810C7C" w:rsidR="00B109F6" w:rsidRDefault="00B109F6" w:rsidP="00B109F6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>read chapter two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p w14:paraId="4A7BB529" w14:textId="76984509" w:rsidR="00BE3452" w:rsidRDefault="00BE3452" w:rsidP="00BE3452">
      <w:pPr>
        <w:pStyle w:val="Heading2"/>
      </w:pPr>
      <w:r>
        <w:t xml:space="preserve">Step </w:t>
      </w:r>
      <w:r w:rsidR="00B109F6">
        <w:t>3</w:t>
      </w:r>
      <w:r>
        <w:t xml:space="preserve"> - Review the following web pages</w:t>
      </w:r>
    </w:p>
    <w:p w14:paraId="06E1CFB2" w14:textId="77777777" w:rsidR="00BE3452" w:rsidRDefault="00BE3452" w:rsidP="00BE3452">
      <w:r>
        <w:t>Please review the following web pages:</w:t>
      </w:r>
    </w:p>
    <w:p w14:paraId="0117609D" w14:textId="77777777" w:rsidR="00BE3452" w:rsidRPr="00C304BE" w:rsidRDefault="00000000" w:rsidP="00BE3452">
      <w:pPr>
        <w:numPr>
          <w:ilvl w:val="0"/>
          <w:numId w:val="21"/>
        </w:numPr>
        <w:spacing w:after="0" w:line="240" w:lineRule="auto"/>
      </w:pPr>
      <w:hyperlink r:id="rId5" w:history="1">
        <w:r w:rsidR="00BE3452" w:rsidRPr="00C304BE">
          <w:rPr>
            <w:rStyle w:val="Hyperlink"/>
          </w:rPr>
          <w:t>http://www.learnpython.org/en/Variables_and_Types</w:t>
        </w:r>
      </w:hyperlink>
      <w:r w:rsidR="00BE3452" w:rsidRPr="000A72BB">
        <w:rPr>
          <w:rFonts w:ascii="Segoe UI" w:hAnsi="Segoe UI" w:cs="Segoe UI"/>
        </w:rPr>
        <w:t>(external site)</w:t>
      </w:r>
    </w:p>
    <w:p w14:paraId="78E222AD" w14:textId="77777777" w:rsidR="00BE3452" w:rsidRDefault="00000000" w:rsidP="00BE3452">
      <w:pPr>
        <w:numPr>
          <w:ilvl w:val="0"/>
          <w:numId w:val="21"/>
        </w:numPr>
        <w:spacing w:after="0" w:line="240" w:lineRule="auto"/>
        <w:rPr>
          <w:rFonts w:ascii="Segoe UI" w:hAnsi="Segoe UI" w:cs="Segoe UI"/>
        </w:rPr>
      </w:pPr>
      <w:hyperlink r:id="rId6" w:history="1">
        <w:r w:rsidR="00BE3452" w:rsidRPr="00C304BE">
          <w:rPr>
            <w:rStyle w:val="Hyperlink"/>
          </w:rPr>
          <w:t>http://www.learnpython.org/en/Basic_Operators</w:t>
        </w:r>
      </w:hyperlink>
      <w:r w:rsidR="00BE3452" w:rsidRPr="000A72BB">
        <w:rPr>
          <w:rFonts w:ascii="Segoe UI" w:hAnsi="Segoe UI" w:cs="Segoe UI"/>
        </w:rPr>
        <w:t>(external site)</w:t>
      </w:r>
    </w:p>
    <w:p w14:paraId="166E7D33" w14:textId="152FA884" w:rsidR="00E44F97" w:rsidRDefault="00E44F97" w:rsidP="00E44F97">
      <w:pPr>
        <w:pStyle w:val="Heading2"/>
      </w:pPr>
      <w:bookmarkStart w:id="1" w:name="_Hlk19260330"/>
      <w:r>
        <w:t xml:space="preserve">Step </w:t>
      </w:r>
      <w:r w:rsidR="00B109F6">
        <w:t>4</w:t>
      </w:r>
      <w:r>
        <w:t xml:space="preserve"> - Additional Videos</w:t>
      </w:r>
    </w:p>
    <w:p w14:paraId="27C5D2D6" w14:textId="27C733DF" w:rsidR="00E44F97" w:rsidRDefault="00E44F97" w:rsidP="00E44F97">
      <w:r>
        <w:t xml:space="preserve">There are lots </w:t>
      </w:r>
      <w:r w:rsidR="00CF0464">
        <w:t xml:space="preserve">of </w:t>
      </w:r>
      <w:r>
        <w:t>free videos on the internet</w:t>
      </w:r>
      <w:r w:rsidR="00CF0464">
        <w:t>,</w:t>
      </w:r>
      <w:r>
        <w:t xml:space="preserve"> and sometimes it helps to see how </w:t>
      </w:r>
      <w:r w:rsidR="00CF0464">
        <w:t>different people</w:t>
      </w:r>
      <w:r>
        <w:t xml:space="preserve"> explain the same topic</w:t>
      </w:r>
      <w:r w:rsidR="00CF0464">
        <w:t>s</w:t>
      </w:r>
      <w:r>
        <w:t>.</w:t>
      </w:r>
      <w:r w:rsidR="00CF0464">
        <w:t xml:space="preserve"> So, please watch the following:</w:t>
      </w:r>
    </w:p>
    <w:bookmarkEnd w:id="1"/>
    <w:p w14:paraId="6B363641" w14:textId="02B4ADC4" w:rsidR="00E44F97" w:rsidRPr="00C304BE" w:rsidRDefault="00E44F97" w:rsidP="00E44F97">
      <w:pPr>
        <w:numPr>
          <w:ilvl w:val="0"/>
          <w:numId w:val="22"/>
        </w:numPr>
        <w:spacing w:after="0" w:line="240" w:lineRule="auto"/>
      </w:pPr>
      <w:r>
        <w:t xml:space="preserve">Variables - </w:t>
      </w:r>
      <w:hyperlink r:id="rId7" w:history="1">
        <w:r w:rsidRPr="00C304BE">
          <w:rPr>
            <w:rStyle w:val="Hyperlink"/>
          </w:rPr>
          <w:t>http://www.youtube.com/watch?v=667ZeuZ0Q8M</w:t>
        </w:r>
      </w:hyperlink>
      <w:r w:rsidR="00CF775D">
        <w:rPr>
          <w:rStyle w:val="Hyperlink"/>
        </w:rPr>
        <w:t xml:space="preserve"> </w:t>
      </w:r>
      <w:r w:rsidRPr="000A72BB">
        <w:rPr>
          <w:rFonts w:ascii="Segoe UI" w:hAnsi="Segoe UI" w:cs="Segoe UI"/>
        </w:rPr>
        <w:t>(external site)</w:t>
      </w:r>
    </w:p>
    <w:p w14:paraId="19CC45A4" w14:textId="51716E59" w:rsidR="00E44F97" w:rsidRDefault="00E44F97" w:rsidP="00E44F97">
      <w:pPr>
        <w:pStyle w:val="ListParagraph"/>
        <w:numPr>
          <w:ilvl w:val="0"/>
          <w:numId w:val="22"/>
        </w:numPr>
        <w:spacing w:after="0" w:line="240" w:lineRule="auto"/>
        <w:rPr>
          <w:rFonts w:ascii="Segoe UI" w:hAnsi="Segoe UI" w:cs="Segoe UI"/>
        </w:rPr>
      </w:pPr>
      <w:r w:rsidRPr="00BE3452">
        <w:rPr>
          <w:rFonts w:ascii="Segoe UI" w:hAnsi="Segoe UI" w:cs="Segoe UI"/>
        </w:rPr>
        <w:t xml:space="preserve">Python Tutorial for Beginners 2: Strings - Working with Textual Data </w:t>
      </w:r>
      <w:hyperlink r:id="rId8" w:history="1">
        <w:r w:rsidRPr="00BE3452">
          <w:rPr>
            <w:rStyle w:val="Hyperlink"/>
            <w:rFonts w:ascii="Segoe UI" w:hAnsi="Segoe UI" w:cs="Segoe UI"/>
          </w:rPr>
          <w:t>https://youtu.be/k9TUPpGqYTo</w:t>
        </w:r>
      </w:hyperlink>
      <w:r w:rsidR="006E29F5">
        <w:rPr>
          <w:rStyle w:val="Hyperlink"/>
          <w:rFonts w:ascii="Segoe UI" w:hAnsi="Segoe UI" w:cs="Segoe UI"/>
        </w:rPr>
        <w:t xml:space="preserve"> </w:t>
      </w:r>
      <w:r w:rsidR="00CF775D" w:rsidRPr="000A72BB">
        <w:rPr>
          <w:rFonts w:ascii="Segoe UI" w:hAnsi="Segoe UI" w:cs="Segoe UI"/>
        </w:rPr>
        <w:t>(external site)</w:t>
      </w:r>
    </w:p>
    <w:p w14:paraId="419E0167" w14:textId="72D83689" w:rsidR="00BE3452" w:rsidRDefault="00BE3452" w:rsidP="00BE3452">
      <w:pPr>
        <w:pStyle w:val="Heading2"/>
      </w:pPr>
      <w:r>
        <w:t xml:space="preserve">Step </w:t>
      </w:r>
      <w:r w:rsidR="00B109F6">
        <w:t>5</w:t>
      </w:r>
      <w:r>
        <w:t xml:space="preserve"> - Apply your knowledge</w:t>
      </w:r>
    </w:p>
    <w:p w14:paraId="0F5EC814" w14:textId="70A78675" w:rsidR="00B04707" w:rsidRDefault="00B04707" w:rsidP="00B04707">
      <w:r w:rsidRPr="00B04707">
        <w:t>Now that you have reviewed the websites and videos</w:t>
      </w:r>
      <w:r w:rsidR="009F451B">
        <w:t>,</w:t>
      </w:r>
      <w:r w:rsidRPr="00B04707">
        <w:t xml:space="preserve"> try to </w:t>
      </w:r>
      <w:r>
        <w:t>c</w:t>
      </w:r>
      <w:r w:rsidRPr="00B04707">
        <w:t xml:space="preserve">reate a new program that asks the user to input 2 numbers then prints out </w:t>
      </w:r>
      <w:r w:rsidRPr="00E44F97">
        <w:rPr>
          <w:b/>
          <w:bCs/>
        </w:rPr>
        <w:t>the sum, difference, product, and quotient</w:t>
      </w:r>
      <w:r>
        <w:t>.</w:t>
      </w:r>
    </w:p>
    <w:p w14:paraId="2FEF7080" w14:textId="26695013" w:rsidR="0060711E" w:rsidRPr="0060711E" w:rsidRDefault="0060711E" w:rsidP="0060711E">
      <w:pPr>
        <w:pStyle w:val="Heading3"/>
      </w:pPr>
      <w:r w:rsidRPr="0060711E">
        <w:t xml:space="preserve">Step </w:t>
      </w:r>
      <w:r w:rsidR="00B109F6">
        <w:t>5.1</w:t>
      </w:r>
      <w:r w:rsidRPr="0060711E">
        <w:t xml:space="preserve"> Create a Python Script</w:t>
      </w:r>
    </w:p>
    <w:p w14:paraId="0FBBA336" w14:textId="3D9F489D" w:rsidR="00184D46" w:rsidRPr="0060711E" w:rsidRDefault="00184D46" w:rsidP="0060711E">
      <w:r w:rsidRPr="0060711E">
        <w:t xml:space="preserve">Create a python script file with the code shown in </w:t>
      </w:r>
      <w:r w:rsidR="00F75E98">
        <w:t>F</w:t>
      </w:r>
      <w:r w:rsidRPr="0060711E">
        <w:t xml:space="preserve">igure 1. </w:t>
      </w:r>
    </w:p>
    <w:p w14:paraId="2C7117C0" w14:textId="28B25E98" w:rsidR="00184D46" w:rsidRDefault="0058645D" w:rsidP="00184D46">
      <w:pPr>
        <w:pStyle w:val="NoSpacing"/>
      </w:pPr>
      <w:r>
        <w:rPr>
          <w:noProof/>
        </w:rPr>
        <w:drawing>
          <wp:inline distT="0" distB="0" distL="0" distR="0" wp14:anchorId="5DE3C7E1" wp14:editId="2733A528">
            <wp:extent cx="2873829" cy="1935523"/>
            <wp:effectExtent l="0" t="0" r="317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9095" cy="19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8DF05" w14:textId="3B844B8D" w:rsidR="00184D46" w:rsidRPr="00184D46" w:rsidRDefault="00184D46" w:rsidP="00184D46">
      <w:pPr>
        <w:pStyle w:val="NoSpacing"/>
        <w:rPr>
          <w:rStyle w:val="IntenseEmphasis"/>
        </w:rPr>
      </w:pPr>
      <w:r w:rsidRPr="00184D46">
        <w:rPr>
          <w:rStyle w:val="IntenseEmphasis"/>
        </w:rPr>
        <w:t>Figure 1</w:t>
      </w:r>
      <w:r w:rsidR="00E44F97">
        <w:rPr>
          <w:rStyle w:val="IntenseEmphasis"/>
        </w:rPr>
        <w:t>.</w:t>
      </w:r>
      <w:r w:rsidRPr="00184D46">
        <w:rPr>
          <w:rStyle w:val="IntenseEmphasis"/>
        </w:rPr>
        <w:t xml:space="preserve"> The code in </w:t>
      </w:r>
      <w:r w:rsidR="0058645D">
        <w:rPr>
          <w:rStyle w:val="IntenseEmphasis"/>
        </w:rPr>
        <w:t>BasicMath</w:t>
      </w:r>
      <w:r w:rsidRPr="00184D46">
        <w:rPr>
          <w:rStyle w:val="IntenseEmphasis"/>
        </w:rPr>
        <w:t>.py</w:t>
      </w:r>
    </w:p>
    <w:p w14:paraId="6B01CDEE" w14:textId="5CEF9418" w:rsidR="0060711E" w:rsidRDefault="0060711E" w:rsidP="0060711E">
      <w:pPr>
        <w:pStyle w:val="Heading3"/>
      </w:pPr>
      <w:r w:rsidRPr="0060711E">
        <w:lastRenderedPageBreak/>
        <w:t xml:space="preserve">Step </w:t>
      </w:r>
      <w:r w:rsidR="00B109F6">
        <w:t>5</w:t>
      </w:r>
      <w:r w:rsidRPr="0060711E">
        <w:t>.</w:t>
      </w:r>
      <w:r>
        <w:t>2</w:t>
      </w:r>
      <w:r w:rsidRPr="0060711E">
        <w:t xml:space="preserve"> </w:t>
      </w:r>
      <w:r>
        <w:t>Save your script to a folder</w:t>
      </w:r>
    </w:p>
    <w:p w14:paraId="0C86BCE4" w14:textId="3B975E60" w:rsidR="00A63628" w:rsidRPr="0060711E" w:rsidRDefault="00A63628" w:rsidP="00A63628">
      <w:r>
        <w:t>Save the</w:t>
      </w:r>
      <w:r w:rsidRPr="0060711E">
        <w:t xml:space="preserve"> python script </w:t>
      </w:r>
      <w:r w:rsidRPr="00A63628">
        <w:rPr>
          <w:b/>
        </w:rPr>
        <w:t>file</w:t>
      </w:r>
      <w:r w:rsidRPr="0060711E">
        <w:t xml:space="preserve"> </w:t>
      </w:r>
      <w:r w:rsidRPr="00A63628">
        <w:rPr>
          <w:b/>
        </w:rPr>
        <w:t>as</w:t>
      </w:r>
      <w:r>
        <w:t xml:space="preserve"> </w:t>
      </w:r>
      <w:r w:rsidRPr="00A63628">
        <w:rPr>
          <w:b/>
        </w:rPr>
        <w:t>BasicMath.py</w:t>
      </w:r>
      <w:r w:rsidRPr="0060711E">
        <w:t xml:space="preserve"> </w:t>
      </w:r>
      <w:r>
        <w:t>in</w:t>
      </w:r>
      <w:r w:rsidR="00B04707">
        <w:t xml:space="preserve"> </w:t>
      </w:r>
      <w:r>
        <w:t xml:space="preserve">a </w:t>
      </w:r>
      <w:r w:rsidRPr="00A63628">
        <w:rPr>
          <w:b/>
        </w:rPr>
        <w:t>new sub-</w:t>
      </w:r>
      <w:r w:rsidR="0060711E" w:rsidRPr="00A63628">
        <w:rPr>
          <w:b/>
        </w:rPr>
        <w:t>folder</w:t>
      </w:r>
      <w:r w:rsidR="0060711E">
        <w:t xml:space="preserve"> </w:t>
      </w:r>
      <w:r w:rsidRPr="00730E22">
        <w:rPr>
          <w:b/>
        </w:rPr>
        <w:t xml:space="preserve">called </w:t>
      </w:r>
      <w:r w:rsidR="00E44F97" w:rsidRPr="00A63628">
        <w:rPr>
          <w:b/>
        </w:rPr>
        <w:t>_PythonClass</w:t>
      </w:r>
      <w:r w:rsidR="00E44F97">
        <w:rPr>
          <w:b/>
        </w:rPr>
        <w:t>\</w:t>
      </w:r>
      <w:r w:rsidRPr="00730E22">
        <w:rPr>
          <w:b/>
        </w:rPr>
        <w:t>Assignment02</w:t>
      </w:r>
      <w:r w:rsidR="00E44F97">
        <w:rPr>
          <w:b/>
        </w:rPr>
        <w:t xml:space="preserve"> (</w:t>
      </w:r>
      <w:r w:rsidR="00B04707">
        <w:t xml:space="preserve">you created </w:t>
      </w:r>
      <w:r>
        <w:t>the folder you created</w:t>
      </w:r>
      <w:r w:rsidR="00E44F97">
        <w:t xml:space="preserve"> the </w:t>
      </w:r>
      <w:r w:rsidR="00E44F97" w:rsidRPr="00A63628">
        <w:rPr>
          <w:b/>
        </w:rPr>
        <w:t>_</w:t>
      </w:r>
      <w:r w:rsidR="00E44F97" w:rsidRPr="00E44F97">
        <w:rPr>
          <w:bCs/>
        </w:rPr>
        <w:t>PythonClass folder</w:t>
      </w:r>
      <w:r w:rsidR="00E44F97">
        <w:t xml:space="preserve"> </w:t>
      </w:r>
      <w:r>
        <w:t>in</w:t>
      </w:r>
      <w:r w:rsidR="00B04707">
        <w:t xml:space="preserve"> Module 01</w:t>
      </w:r>
      <w:r w:rsidR="00E44F97">
        <w:t>)</w:t>
      </w:r>
      <w:r w:rsidR="0060711E">
        <w:t>.</w:t>
      </w:r>
      <w:r>
        <w:t xml:space="preserve"> </w:t>
      </w:r>
      <w:r w:rsidR="00CE4F70">
        <w:t>Please use the C: Drive on a Windows OS or the Documents folder on a Mac OS</w:t>
      </w:r>
      <w:r>
        <w:t xml:space="preserve"> (using the Desktop on either OS is not recommend)</w:t>
      </w:r>
      <w:r w:rsidR="00CE4F70">
        <w:t>.</w:t>
      </w:r>
      <w:r>
        <w:t xml:space="preserve"> </w:t>
      </w:r>
    </w:p>
    <w:p w14:paraId="08B96D94" w14:textId="25A61AC7" w:rsidR="0013015D" w:rsidRDefault="0013015D" w:rsidP="0013015D">
      <w:pPr>
        <w:pStyle w:val="Heading3"/>
      </w:pPr>
      <w:r w:rsidRPr="0060711E">
        <w:t xml:space="preserve">Step </w:t>
      </w:r>
      <w:r w:rsidR="00B109F6">
        <w:t>5</w:t>
      </w:r>
      <w:r w:rsidRPr="0060711E">
        <w:t>.</w:t>
      </w:r>
      <w:r>
        <w:t>3</w:t>
      </w:r>
      <w:r w:rsidRPr="0060711E">
        <w:t xml:space="preserve"> Run Your Script</w:t>
      </w:r>
    </w:p>
    <w:p w14:paraId="4CAD7841" w14:textId="37D011B6" w:rsidR="0013015D" w:rsidRDefault="0013015D" w:rsidP="0013015D">
      <w:r>
        <w:t>Add code to the script to capture user input data, process that data, and display the resulting data.</w:t>
      </w:r>
    </w:p>
    <w:p w14:paraId="4C5F2B21" w14:textId="638EE8DA" w:rsidR="00184D46" w:rsidRDefault="00184D46" w:rsidP="0060711E">
      <w:pPr>
        <w:pStyle w:val="Heading3"/>
      </w:pPr>
      <w:r w:rsidRPr="0060711E">
        <w:t xml:space="preserve">Step </w:t>
      </w:r>
      <w:r w:rsidR="00B109F6">
        <w:t>5</w:t>
      </w:r>
      <w:r w:rsidR="0060711E" w:rsidRPr="0060711E">
        <w:t>.</w:t>
      </w:r>
      <w:r w:rsidR="0013015D">
        <w:t>4</w:t>
      </w:r>
      <w:r w:rsidRPr="0060711E">
        <w:t xml:space="preserve"> Run </w:t>
      </w:r>
      <w:r w:rsidR="0060711E" w:rsidRPr="0060711E">
        <w:t>Your Script</w:t>
      </w:r>
    </w:p>
    <w:p w14:paraId="7A067FCE" w14:textId="65DE26D2" w:rsidR="0060711E" w:rsidRDefault="0060711E" w:rsidP="0060711E">
      <w:r>
        <w:t>With the script created</w:t>
      </w:r>
      <w:r w:rsidR="00F75E98">
        <w:t xml:space="preserve"> and saved in the proper location,</w:t>
      </w:r>
      <w:r>
        <w:t xml:space="preserve"> run the script in a</w:t>
      </w:r>
      <w:r w:rsidR="00CF0464">
        <w:t>n</w:t>
      </w:r>
      <w:r>
        <w:t xml:space="preserve"> OS command/shell window</w:t>
      </w:r>
      <w:r w:rsidR="009F451B">
        <w:t>,</w:t>
      </w:r>
      <w:r>
        <w:t xml:space="preserve"> and capture an image of it working on your computer (</w:t>
      </w:r>
      <w:r w:rsidR="00F75E98">
        <w:t>F</w:t>
      </w:r>
      <w:r>
        <w:t xml:space="preserve">igure </w:t>
      </w:r>
      <w:r w:rsidR="0058645D">
        <w:t>2</w:t>
      </w:r>
      <w:r>
        <w:t xml:space="preserve">). </w:t>
      </w:r>
    </w:p>
    <w:p w14:paraId="6661F479" w14:textId="7229385D" w:rsidR="0060711E" w:rsidRPr="00F75E98" w:rsidRDefault="00A63628" w:rsidP="00F75E98">
      <w:r>
        <w:rPr>
          <w:noProof/>
        </w:rPr>
        <w:drawing>
          <wp:inline distT="0" distB="0" distL="0" distR="0" wp14:anchorId="32642DD7" wp14:editId="509CE3E0">
            <wp:extent cx="5943600" cy="21094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C2DD" w14:textId="26844C79" w:rsidR="00F75E98" w:rsidRPr="00F75E98" w:rsidRDefault="00F75E98" w:rsidP="00F75E9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 w:rsidR="0058645D">
        <w:rPr>
          <w:rStyle w:val="IntenseEmphasis"/>
        </w:rPr>
        <w:t>2</w:t>
      </w:r>
      <w:r w:rsidRPr="00F75E98">
        <w:rPr>
          <w:rStyle w:val="IntenseEmphasis"/>
        </w:rPr>
        <w:t>: A screenshot of the script running in a command window.</w:t>
      </w:r>
    </w:p>
    <w:p w14:paraId="5ACF97E5" w14:textId="045DFB14" w:rsidR="00E44F97" w:rsidRDefault="00E44F97" w:rsidP="00E44F97">
      <w:pPr>
        <w:pStyle w:val="Heading2"/>
      </w:pPr>
      <w:r>
        <w:t xml:space="preserve">Step </w:t>
      </w:r>
      <w:r w:rsidR="00B109F6">
        <w:t>6</w:t>
      </w:r>
      <w:r>
        <w:t xml:space="preserve"> - Document your knowledge</w:t>
      </w:r>
    </w:p>
    <w:p w14:paraId="6903080D" w14:textId="77777777" w:rsidR="00E44F97" w:rsidRDefault="00E44F97" w:rsidP="00E44F97">
      <w:r>
        <w:t xml:space="preserve">After you have created and tested your Python script, create a document describing the steps you took in performing this assignment. </w:t>
      </w:r>
    </w:p>
    <w:p w14:paraId="66F5A3CF" w14:textId="77777777" w:rsidR="009833CF" w:rsidRPr="00484206" w:rsidRDefault="009833CF" w:rsidP="009833CF">
      <w:pPr>
        <w:rPr>
          <w:rStyle w:val="Emphasis"/>
          <w:rFonts w:ascii="Segoe UI" w:hAnsi="Segoe UI" w:cs="Segoe UI"/>
          <w:b/>
          <w:bCs/>
        </w:rPr>
      </w:pPr>
      <w:r w:rsidRPr="00484206">
        <w:rPr>
          <w:rStyle w:val="Emphasis"/>
          <w:rFonts w:ascii="Segoe UI" w:hAnsi="Segoe UI" w:cs="Segoe UI"/>
          <w:b/>
          <w:bCs/>
        </w:rPr>
        <w:t xml:space="preserve">Notes: </w:t>
      </w:r>
    </w:p>
    <w:p w14:paraId="789A2266" w14:textId="77777777" w:rsidR="009833CF" w:rsidRPr="00484206" w:rsidRDefault="009833CF" w:rsidP="009833CF">
      <w:pPr>
        <w:pStyle w:val="ListParagraph"/>
        <w:numPr>
          <w:ilvl w:val="0"/>
          <w:numId w:val="27"/>
        </w:numPr>
        <w:rPr>
          <w:rStyle w:val="Emphasis"/>
          <w:rFonts w:ascii="Segoe UI" w:hAnsi="Segoe UI" w:cs="Segoe UI"/>
        </w:rPr>
      </w:pPr>
      <w:r w:rsidRPr="00484206">
        <w:rPr>
          <w:rStyle w:val="Emphasis"/>
          <w:rFonts w:ascii="Segoe UI" w:hAnsi="Segoe UI" w:cs="Segoe UI"/>
        </w:rPr>
        <w:t xml:space="preserve">All resources for this assignment are found in the lectures, recommended reading, or recordings specified in the class syllabus. You do not need to locate additional resources outside of these. </w:t>
      </w:r>
    </w:p>
    <w:p w14:paraId="4C2699F7" w14:textId="77777777" w:rsidR="009833CF" w:rsidRPr="001F0BB2" w:rsidRDefault="009833CF" w:rsidP="009833CF">
      <w:pPr>
        <w:pStyle w:val="ListParagraph"/>
        <w:numPr>
          <w:ilvl w:val="0"/>
          <w:numId w:val="27"/>
        </w:numPr>
      </w:pPr>
      <w:r w:rsidRPr="001F0BB2">
        <w:t xml:space="preserve">Your document </w:t>
      </w:r>
      <w:r w:rsidRPr="00484206">
        <w:rPr>
          <w:b/>
          <w:bCs/>
        </w:rPr>
        <w:t>must look professional</w:t>
      </w:r>
      <w:r w:rsidRPr="001F0BB2">
        <w:t xml:space="preserve"> to get full points! Use my example template and video, in the General Files and Topics module, as a guide for what I expect a professional paper to look like. Make sure you format it like a college paper instead of a text message. Things like your </w:t>
      </w:r>
      <w:r w:rsidRPr="00484206">
        <w:rPr>
          <w:b/>
          <w:bCs/>
        </w:rPr>
        <w:t xml:space="preserve">name, date, class, citations, introductory and summary paragraphs </w:t>
      </w:r>
      <w:r w:rsidRPr="001F0BB2">
        <w:t xml:space="preserve">are always expected! So, not putting these in the document will cost you!  </w:t>
      </w:r>
      <w:r>
        <w:t>(</w:t>
      </w:r>
      <w:hyperlink r:id="rId11" w:history="1">
        <w:r w:rsidRPr="00484206">
          <w:rPr>
            <w:rStyle w:val="Hyperlink"/>
            <w:rFonts w:ascii="Segoe UI" w:hAnsi="Segoe UI" w:cs="Segoe UI"/>
            <w:i/>
          </w:rPr>
          <w:t>See this video for help</w:t>
        </w:r>
      </w:hyperlink>
      <w:r>
        <w:t>!)</w:t>
      </w:r>
    </w:p>
    <w:p w14:paraId="7FED7CC2" w14:textId="19BC3893" w:rsidR="009833CF" w:rsidRPr="001F0BB2" w:rsidRDefault="009833CF" w:rsidP="009833CF">
      <w:pPr>
        <w:pStyle w:val="ListParagraph"/>
        <w:numPr>
          <w:ilvl w:val="0"/>
          <w:numId w:val="27"/>
        </w:numPr>
      </w:pPr>
      <w:bookmarkStart w:id="2" w:name="_Hlk83117952"/>
      <w:r w:rsidRPr="001F0BB2">
        <w:t xml:space="preserve">Please </w:t>
      </w:r>
      <w:r w:rsidRPr="00484206">
        <w:rPr>
          <w:b/>
          <w:bCs/>
        </w:rPr>
        <w:t>save</w:t>
      </w:r>
      <w:r w:rsidRPr="001F0BB2">
        <w:t xml:space="preserve"> your files as a PDF file called </w:t>
      </w:r>
      <w:r w:rsidRPr="00484206">
        <w:rPr>
          <w:b/>
          <w:bCs/>
          <w:highlight w:val="yellow"/>
        </w:rPr>
        <w:t>Assignment0</w:t>
      </w:r>
      <w:r w:rsidR="004D6DB2">
        <w:rPr>
          <w:b/>
          <w:bCs/>
          <w:highlight w:val="yellow"/>
        </w:rPr>
        <w:t>2</w:t>
      </w:r>
      <w:r w:rsidRPr="00484206">
        <w:rPr>
          <w:b/>
          <w:bCs/>
          <w:highlight w:val="yellow"/>
        </w:rPr>
        <w:t>_YourNameHere.pdf</w:t>
      </w:r>
      <w:r w:rsidRPr="00484206">
        <w:rPr>
          <w:b/>
          <w:bCs/>
        </w:rPr>
        <w:t>.</w:t>
      </w:r>
      <w:r w:rsidRPr="001F0BB2">
        <w:t xml:space="preserve"> Here is an example from Google Docs, but it is similar in most text editors!</w:t>
      </w:r>
    </w:p>
    <w:bookmarkEnd w:id="2"/>
    <w:p w14:paraId="54D80B1F" w14:textId="77777777" w:rsidR="009833CF" w:rsidRPr="001F0BB2" w:rsidRDefault="009833CF" w:rsidP="009833CF">
      <w:pPr>
        <w:ind w:left="360"/>
      </w:pPr>
      <w:r w:rsidRPr="001F0BB2">
        <w:rPr>
          <w:noProof/>
        </w:rPr>
        <w:lastRenderedPageBreak/>
        <w:drawing>
          <wp:inline distT="0" distB="0" distL="0" distR="0" wp14:anchorId="5E38E3C5" wp14:editId="28ABBF64">
            <wp:extent cx="5666439" cy="455676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16484" cy="459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F8CC8" w14:textId="77777777" w:rsidR="009833CF" w:rsidRPr="001F0BB2" w:rsidRDefault="009833CF" w:rsidP="009833CF">
      <w:bookmarkStart w:id="3" w:name="_Hlk83296320"/>
      <w:r w:rsidRPr="001F0BB2">
        <w:rPr>
          <w:b/>
          <w:bCs/>
          <w:color w:val="C00000"/>
        </w:rPr>
        <w:t>Important</w:t>
      </w:r>
      <w:r w:rsidRPr="001F0BB2">
        <w:t xml:space="preserve">: Make sure to include an introduction and summary, as well as a heading. It does not have to be perfect, but you won't get credit for it if you turn in a simple blob of text! watch this video to help you understand what I am looking for: </w:t>
      </w:r>
      <w:hyperlink r:id="rId13" w:history="1">
        <w:r w:rsidRPr="001F0BB2">
          <w:rPr>
            <w:rStyle w:val="Hyperlink"/>
            <w:rFonts w:ascii="Segoe UI" w:hAnsi="Segoe UI" w:cs="Segoe UI"/>
          </w:rPr>
          <w:t>Creating Professional Documents</w:t>
        </w:r>
      </w:hyperlink>
      <w:r w:rsidRPr="001F0BB2">
        <w:t xml:space="preserve"> </w:t>
      </w:r>
    </w:p>
    <w:bookmarkEnd w:id="3"/>
    <w:p w14:paraId="4E0D5C34" w14:textId="59A70497" w:rsidR="00E44F97" w:rsidRDefault="00E44F97" w:rsidP="00E44F97">
      <w:pPr>
        <w:pStyle w:val="Heading2"/>
      </w:pPr>
      <w:r>
        <w:t xml:space="preserve">Step </w:t>
      </w:r>
      <w:r w:rsidR="00B109F6">
        <w:t>7</w:t>
      </w:r>
      <w:r>
        <w:t xml:space="preserve"> - Submit your work</w:t>
      </w:r>
    </w:p>
    <w:p w14:paraId="11CF790A" w14:textId="16842AEC" w:rsidR="00E44F97" w:rsidRPr="00CA4AFA" w:rsidRDefault="00E44F97" w:rsidP="00E44F97">
      <w:pPr>
        <w:rPr>
          <w:rStyle w:val="IntenseEmphasis"/>
        </w:rPr>
      </w:pPr>
      <w:r>
        <w:t>Now place your document with the Python script in the Assignment02 folder, then Zip this folder into a “.zip” file before finally uploading the file to the class assignment page on Canvas.</w:t>
      </w:r>
    </w:p>
    <w:p w14:paraId="4F1F60C8" w14:textId="77777777" w:rsidR="00EE2182" w:rsidRPr="00CA4AFA" w:rsidRDefault="00CA4AFA" w:rsidP="00184D46">
      <w:pPr>
        <w:rPr>
          <w:rStyle w:val="IntenseEmphasis"/>
        </w:rPr>
      </w:pPr>
      <w:r>
        <w:rPr>
          <w:rStyle w:val="IntenseEmphasis"/>
        </w:rPr>
        <w:t xml:space="preserve">Congratulations! </w:t>
      </w:r>
      <w:r w:rsidR="00184D46" w:rsidRPr="00CA4AFA">
        <w:rPr>
          <w:rStyle w:val="IntenseEmphasis"/>
        </w:rPr>
        <w:t>You are done!</w:t>
      </w:r>
    </w:p>
    <w:sectPr w:rsidR="00EE2182" w:rsidRPr="00CA4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462D2"/>
    <w:multiLevelType w:val="hybridMultilevel"/>
    <w:tmpl w:val="BB5C6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77E62"/>
    <w:multiLevelType w:val="hybridMultilevel"/>
    <w:tmpl w:val="84DC6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B4888"/>
    <w:multiLevelType w:val="hybridMultilevel"/>
    <w:tmpl w:val="82520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85BD1"/>
    <w:multiLevelType w:val="hybridMultilevel"/>
    <w:tmpl w:val="5C94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BE28FD"/>
    <w:multiLevelType w:val="hybridMultilevel"/>
    <w:tmpl w:val="59B4D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7718">
    <w:abstractNumId w:val="3"/>
  </w:num>
  <w:num w:numId="2" w16cid:durableId="657003419">
    <w:abstractNumId w:val="1"/>
  </w:num>
  <w:num w:numId="3" w16cid:durableId="1647515878">
    <w:abstractNumId w:val="21"/>
  </w:num>
  <w:num w:numId="4" w16cid:durableId="1144391376">
    <w:abstractNumId w:val="19"/>
  </w:num>
  <w:num w:numId="5" w16cid:durableId="1568029449">
    <w:abstractNumId w:val="22"/>
  </w:num>
  <w:num w:numId="6" w16cid:durableId="1425296915">
    <w:abstractNumId w:val="11"/>
  </w:num>
  <w:num w:numId="7" w16cid:durableId="1275988171">
    <w:abstractNumId w:val="6"/>
  </w:num>
  <w:num w:numId="8" w16cid:durableId="1938975729">
    <w:abstractNumId w:val="7"/>
  </w:num>
  <w:num w:numId="9" w16cid:durableId="14851">
    <w:abstractNumId w:val="17"/>
  </w:num>
  <w:num w:numId="10" w16cid:durableId="292712046">
    <w:abstractNumId w:val="2"/>
  </w:num>
  <w:num w:numId="11" w16cid:durableId="1198471231">
    <w:abstractNumId w:val="4"/>
  </w:num>
  <w:num w:numId="12" w16cid:durableId="1356536037">
    <w:abstractNumId w:val="0"/>
  </w:num>
  <w:num w:numId="13" w16cid:durableId="828596710">
    <w:abstractNumId w:val="18"/>
  </w:num>
  <w:num w:numId="14" w16cid:durableId="636564863">
    <w:abstractNumId w:val="23"/>
  </w:num>
  <w:num w:numId="15" w16cid:durableId="1384983254">
    <w:abstractNumId w:val="24"/>
  </w:num>
  <w:num w:numId="16" w16cid:durableId="2011713936">
    <w:abstractNumId w:val="9"/>
  </w:num>
  <w:num w:numId="17" w16cid:durableId="622660500">
    <w:abstractNumId w:val="8"/>
  </w:num>
  <w:num w:numId="18" w16cid:durableId="23796312">
    <w:abstractNumId w:val="12"/>
  </w:num>
  <w:num w:numId="19" w16cid:durableId="1890921321">
    <w:abstractNumId w:val="16"/>
  </w:num>
  <w:num w:numId="20" w16cid:durableId="1352493598">
    <w:abstractNumId w:val="20"/>
  </w:num>
  <w:num w:numId="21" w16cid:durableId="167067638">
    <w:abstractNumId w:val="10"/>
  </w:num>
  <w:num w:numId="22" w16cid:durableId="908198107">
    <w:abstractNumId w:val="26"/>
  </w:num>
  <w:num w:numId="23" w16cid:durableId="1905404977">
    <w:abstractNumId w:val="13"/>
  </w:num>
  <w:num w:numId="24" w16cid:durableId="1970013972">
    <w:abstractNumId w:val="25"/>
  </w:num>
  <w:num w:numId="25" w16cid:durableId="1922062681">
    <w:abstractNumId w:val="5"/>
  </w:num>
  <w:num w:numId="26" w16cid:durableId="1570459104">
    <w:abstractNumId w:val="15"/>
  </w:num>
  <w:num w:numId="27" w16cid:durableId="476488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MzU2NLEwMzExNDRR0lEKTi0uzszPAykwqQUAiVyBPywAAAA="/>
  </w:docVars>
  <w:rsids>
    <w:rsidRoot w:val="00184D46"/>
    <w:rsid w:val="000C018F"/>
    <w:rsid w:val="00104664"/>
    <w:rsid w:val="0013015D"/>
    <w:rsid w:val="00184D46"/>
    <w:rsid w:val="002444EC"/>
    <w:rsid w:val="00422C7D"/>
    <w:rsid w:val="00442689"/>
    <w:rsid w:val="004D6DB2"/>
    <w:rsid w:val="0058645D"/>
    <w:rsid w:val="005F05CF"/>
    <w:rsid w:val="0060711E"/>
    <w:rsid w:val="006332BF"/>
    <w:rsid w:val="006E29F5"/>
    <w:rsid w:val="00705600"/>
    <w:rsid w:val="00730E22"/>
    <w:rsid w:val="007C1B4C"/>
    <w:rsid w:val="0092109E"/>
    <w:rsid w:val="00975178"/>
    <w:rsid w:val="009833CF"/>
    <w:rsid w:val="009F451B"/>
    <w:rsid w:val="00A63628"/>
    <w:rsid w:val="00B04707"/>
    <w:rsid w:val="00B109F6"/>
    <w:rsid w:val="00BE3452"/>
    <w:rsid w:val="00C03B4B"/>
    <w:rsid w:val="00C86B5E"/>
    <w:rsid w:val="00CA4AFA"/>
    <w:rsid w:val="00CE4F70"/>
    <w:rsid w:val="00CF0464"/>
    <w:rsid w:val="00CF775D"/>
    <w:rsid w:val="00D50D05"/>
    <w:rsid w:val="00D75A7B"/>
    <w:rsid w:val="00DE1998"/>
    <w:rsid w:val="00E44F97"/>
    <w:rsid w:val="00EE2182"/>
    <w:rsid w:val="00F443C4"/>
    <w:rsid w:val="00F574E6"/>
    <w:rsid w:val="00F75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33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k9TUPpGqYTo" TargetMode="External"/><Relationship Id="rId13" Type="http://schemas.openxmlformats.org/officeDocument/2006/relationships/hyperlink" Target="https://youtu.be/9ojhSW9ljj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youtube.com/watch?v=667ZeuZ0Q8M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earnpython.org/en/Basic_Operators" TargetMode="External"/><Relationship Id="rId11" Type="http://schemas.openxmlformats.org/officeDocument/2006/relationships/hyperlink" Target="https://youtu.be/9ojhSW9ljjo" TargetMode="External"/><Relationship Id="rId5" Type="http://schemas.openxmlformats.org/officeDocument/2006/relationships/hyperlink" Target="http://www.learnpython.org/en/Variables_and_Types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4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18</cp:revision>
  <dcterms:created xsi:type="dcterms:W3CDTF">2018-10-15T20:19:00Z</dcterms:created>
  <dcterms:modified xsi:type="dcterms:W3CDTF">2022-10-20T23:13:00Z</dcterms:modified>
</cp:coreProperties>
</file>